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54AE7" w14:textId="6471A12D" w:rsidR="00653141" w:rsidRPr="00653141" w:rsidRDefault="00653141" w:rsidP="0065314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653141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General Tso’s Chicken</w:t>
      </w:r>
    </w:p>
    <w:p w14:paraId="08029FB1" w14:textId="77777777" w:rsid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3BF06E" w14:textId="2A97436E" w:rsidR="00653141" w:rsidRP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b/>
          <w:bCs/>
          <w:sz w:val="24"/>
          <w:szCs w:val="24"/>
        </w:rPr>
        <w:t>Yield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>: 4 Servings</w:t>
      </w:r>
    </w:p>
    <w:p w14:paraId="6883B7A0" w14:textId="77777777" w:rsidR="00653141" w:rsidRP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0286525" w14:textId="77777777" w:rsidR="00653141" w:rsidRP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48BD051F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 - Saucepot</w:t>
      </w:r>
    </w:p>
    <w:p w14:paraId="167A5772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 - Deep Fryer</w:t>
      </w:r>
    </w:p>
    <w:p w14:paraId="6E797A71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 - Bowl</w:t>
      </w:r>
    </w:p>
    <w:p w14:paraId="455B2C93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 - Whisk</w:t>
      </w:r>
    </w:p>
    <w:p w14:paraId="55C9D00E" w14:textId="4A1684CC" w:rsid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Cup</w:t>
      </w:r>
    </w:p>
    <w:p w14:paraId="3BB3CEA4" w14:textId="32260885" w:rsid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- Chef’s Knife</w:t>
      </w:r>
    </w:p>
    <w:p w14:paraId="0786AEA7" w14:textId="3F13C458" w:rsid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- Cutting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oard</w:t>
      </w:r>
      <w:proofErr w:type="gramEnd"/>
    </w:p>
    <w:p w14:paraId="30973AF5" w14:textId="27E8A5A3" w:rsid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- Measuring Spoon and Cup Set</w:t>
      </w:r>
    </w:p>
    <w:p w14:paraId="0051050B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</w:p>
    <w:p w14:paraId="3A3F7BF5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0833BCC" w14:textId="77777777" w:rsidR="00653141" w:rsidRP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3599DA20" w14:textId="5C3F8A1E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ound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Chicken, cut into 1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inch </w:t>
      </w:r>
      <w:proofErr w:type="gramStart"/>
      <w:r w:rsidRPr="00653141">
        <w:rPr>
          <w:rFonts w:ascii="Times New Roman" w:eastAsia="Times New Roman" w:hAnsi="Times New Roman" w:cs="Times New Roman"/>
          <w:sz w:val="24"/>
          <w:szCs w:val="24"/>
        </w:rPr>
        <w:t>chucks</w:t>
      </w:r>
      <w:proofErr w:type="gramEnd"/>
    </w:p>
    <w:p w14:paraId="6A51CF5F" w14:textId="515EEE21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/4 cu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+ 1 table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Cornstarch</w:t>
      </w:r>
    </w:p>
    <w:p w14:paraId="4B3DE81E" w14:textId="42DEBDA0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1/4 cup Flour </w:t>
      </w:r>
    </w:p>
    <w:p w14:paraId="20FE9307" w14:textId="7499E2F6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Ginger, </w:t>
      </w:r>
      <w:proofErr w:type="gramStart"/>
      <w:r w:rsidRPr="00653141">
        <w:rPr>
          <w:rFonts w:ascii="Times New Roman" w:eastAsia="Times New Roman" w:hAnsi="Times New Roman" w:cs="Times New Roman"/>
          <w:sz w:val="24"/>
          <w:szCs w:val="24"/>
        </w:rPr>
        <w:t>minced</w:t>
      </w:r>
      <w:proofErr w:type="gramEnd"/>
    </w:p>
    <w:p w14:paraId="615B3BFF" w14:textId="5417EAC6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/4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rushed 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Red </w:t>
      </w:r>
      <w:r>
        <w:rPr>
          <w:rFonts w:ascii="Times New Roman" w:eastAsia="Times New Roman" w:hAnsi="Times New Roman" w:cs="Times New Roman"/>
          <w:sz w:val="24"/>
          <w:szCs w:val="24"/>
        </w:rPr>
        <w:t>Pepper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Flakes</w:t>
      </w:r>
    </w:p>
    <w:p w14:paraId="04199848" w14:textId="0F956EB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2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Garlic Cloves, minced</w:t>
      </w:r>
    </w:p>
    <w:p w14:paraId="64F3B22F" w14:textId="4708BEE3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3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Rice Vinegar</w:t>
      </w:r>
    </w:p>
    <w:p w14:paraId="74079F78" w14:textId="28D82FCC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3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Soy Sauce</w:t>
      </w:r>
    </w:p>
    <w:p w14:paraId="637DBC19" w14:textId="3E8B27BA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2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Hoisin Sauce</w:t>
      </w:r>
    </w:p>
    <w:p w14:paraId="69A5EE82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1/4 cup Water</w:t>
      </w:r>
    </w:p>
    <w:p w14:paraId="4902DE3A" w14:textId="78C24374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3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Sugar</w:t>
      </w:r>
    </w:p>
    <w:p w14:paraId="0E143DE0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Oil for frying</w:t>
      </w:r>
    </w:p>
    <w:p w14:paraId="0E721100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</w:p>
    <w:p w14:paraId="65EF2E29" w14:textId="77777777" w:rsidR="00653141" w:rsidRPr="00653141" w:rsidRDefault="00653141" w:rsidP="0065314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3CAD69A" w14:textId="77777777" w:rsidR="00653141" w:rsidRPr="00653141" w:rsidRDefault="00653141" w:rsidP="006531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2F9F02E0" w14:textId="65170A91" w:rsid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heat deep fryer to 350˚F. </w:t>
      </w:r>
    </w:p>
    <w:p w14:paraId="3797A784" w14:textId="5E542E4D" w:rsidR="00653141" w:rsidRP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Combine 1/4 cup cornstarch and flour. Coat chicken and shake off exces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t aside.</w:t>
      </w:r>
    </w:p>
    <w:p w14:paraId="50023710" w14:textId="74E59D9E" w:rsidR="00653141" w:rsidRP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In saucep</w:t>
      </w:r>
      <w:r>
        <w:rPr>
          <w:rFonts w:ascii="Times New Roman" w:eastAsia="Times New Roman" w:hAnsi="Times New Roman" w:cs="Times New Roman"/>
          <w:sz w:val="24"/>
          <w:szCs w:val="24"/>
        </w:rPr>
        <w:t>ot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>, add a little bit of oil, and add the chili flakes, ginger, and garlic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>ook until fragrant.</w:t>
      </w:r>
    </w:p>
    <w:p w14:paraId="00073EED" w14:textId="056B3594" w:rsidR="00653141" w:rsidRP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 xml:space="preserve">Add rice vinegar, soy sauce, hoisin sauce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>sugar.</w:t>
      </w:r>
    </w:p>
    <w:p w14:paraId="3105C2F8" w14:textId="1D3380F6" w:rsidR="00653141" w:rsidRP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Combine water and cornstarch</w:t>
      </w:r>
      <w:r>
        <w:rPr>
          <w:rFonts w:ascii="Times New Roman" w:eastAsia="Times New Roman" w:hAnsi="Times New Roman" w:cs="Times New Roman"/>
          <w:sz w:val="24"/>
          <w:szCs w:val="24"/>
        </w:rPr>
        <w:t>. A</w:t>
      </w:r>
      <w:r w:rsidRPr="00653141">
        <w:rPr>
          <w:rFonts w:ascii="Times New Roman" w:eastAsia="Times New Roman" w:hAnsi="Times New Roman" w:cs="Times New Roman"/>
          <w:sz w:val="24"/>
          <w:szCs w:val="24"/>
        </w:rPr>
        <w:t>dd into sauce.</w:t>
      </w:r>
    </w:p>
    <w:p w14:paraId="451578C4" w14:textId="27DCBB8C" w:rsid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653141">
        <w:rPr>
          <w:rFonts w:ascii="Times New Roman" w:eastAsia="Times New Roman" w:hAnsi="Times New Roman" w:cs="Times New Roman"/>
          <w:sz w:val="24"/>
          <w:szCs w:val="24"/>
        </w:rPr>
        <w:t>Cook until sauce is thickened.</w:t>
      </w:r>
    </w:p>
    <w:p w14:paraId="5A13BB28" w14:textId="3B038E73" w:rsidR="00653141" w:rsidRPr="00653141" w:rsidRDefault="00653141" w:rsidP="00653141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ep fry chicken until done and toss into prepared sauce.</w:t>
      </w:r>
    </w:p>
    <w:p w14:paraId="14549320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7A1D4D"/>
    <w:multiLevelType w:val="multilevel"/>
    <w:tmpl w:val="A586A0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MwNzM2MDAwMjdS0lEKTi0uzszPAykwrAUASBmvYywAAAA="/>
  </w:docVars>
  <w:rsids>
    <w:rsidRoot w:val="00653141"/>
    <w:rsid w:val="00653141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CDE95"/>
  <w15:chartTrackingRefBased/>
  <w15:docId w15:val="{E2BC533E-DA85-46B1-B541-05B6E25B2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31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74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7T20:21:00Z</dcterms:created>
  <dcterms:modified xsi:type="dcterms:W3CDTF">2021-02-17T20:28:00Z</dcterms:modified>
</cp:coreProperties>
</file>